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2E3F" w:rsidRDefault="008A2E3F">
      <w:pPr>
        <w:jc w:val="both"/>
        <w:rPr>
          <w:color w:val="FF0000"/>
        </w:rPr>
      </w:pPr>
    </w:p>
    <w:p w:rsidR="008A2E3F" w:rsidRPr="003A487B" w:rsidRDefault="00124F34" w:rsidP="003A487B">
      <w:pPr>
        <w:jc w:val="center"/>
        <w:rPr>
          <w:b/>
        </w:rPr>
      </w:pPr>
      <w:r w:rsidRPr="003A487B">
        <w:rPr>
          <w:b/>
        </w:rPr>
        <w:t>Dichiarazione di addestramento sui luoghi di lavoro per personale esterno/in visita</w:t>
      </w:r>
    </w:p>
    <w:p w:rsidR="008A2E3F" w:rsidRDefault="008A2E3F">
      <w:pPr>
        <w:jc w:val="both"/>
        <w:rPr>
          <w:color w:val="FF0000"/>
        </w:rPr>
      </w:pPr>
    </w:p>
    <w:p w:rsidR="008A2E3F" w:rsidRPr="003A487B" w:rsidRDefault="00124F34">
      <w:pPr>
        <w:jc w:val="both"/>
        <w:rPr>
          <w:b/>
        </w:rPr>
      </w:pPr>
      <w:r w:rsidRPr="003A487B">
        <w:rPr>
          <w:b/>
        </w:rPr>
        <w:t xml:space="preserve">Dichiarazione del </w:t>
      </w:r>
      <w:r w:rsidR="00C92368">
        <w:rPr>
          <w:b/>
        </w:rPr>
        <w:t>docente</w:t>
      </w:r>
    </w:p>
    <w:p w:rsidR="008A2E3F" w:rsidRDefault="00124F34">
      <w:pPr>
        <w:spacing w:line="360" w:lineRule="auto"/>
        <w:jc w:val="both"/>
      </w:pPr>
      <w:r>
        <w:t xml:space="preserve">Il sottoscritto_______________________, nel ruolo di (es. </w:t>
      </w:r>
      <w:bookmarkStart w:id="0" w:name="_GoBack"/>
      <w:bookmarkEnd w:id="0"/>
      <w:proofErr w:type="gramStart"/>
      <w:r>
        <w:t>docente</w:t>
      </w:r>
      <w:r>
        <w:t>)_</w:t>
      </w:r>
      <w:proofErr w:type="gramEnd"/>
      <w:r>
        <w:t>______________________</w:t>
      </w:r>
    </w:p>
    <w:p w:rsidR="008A2E3F" w:rsidRDefault="00124F34">
      <w:pPr>
        <w:spacing w:line="360" w:lineRule="auto"/>
        <w:jc w:val="both"/>
      </w:pPr>
      <w:r>
        <w:t xml:space="preserve">Comunica che il </w:t>
      </w:r>
      <w:proofErr w:type="spellStart"/>
      <w:r>
        <w:t>giorno___________________è</w:t>
      </w:r>
      <w:proofErr w:type="spellEnd"/>
      <w:r>
        <w:t xml:space="preserve"> stata svolta attività di addestramento a________________________ (nome e cognome), per lo svolgimento di attività presso il laboratorio o locali  _______________________________________ del DAGRI (indicare i/il la</w:t>
      </w:r>
      <w:r>
        <w:t>boratorio o locali frequentati)</w:t>
      </w:r>
    </w:p>
    <w:p w:rsidR="008A2E3F" w:rsidRDefault="008A2E3F">
      <w:pPr>
        <w:jc w:val="both"/>
      </w:pPr>
    </w:p>
    <w:p w:rsidR="008A2E3F" w:rsidRDefault="00124F34">
      <w:pPr>
        <w:jc w:val="both"/>
      </w:pPr>
      <w:r>
        <w:t>Luogo e data                                                                                                                                Firma</w:t>
      </w:r>
    </w:p>
    <w:p w:rsidR="008A2E3F" w:rsidRDefault="00124F34">
      <w:pPr>
        <w:jc w:val="both"/>
      </w:pPr>
      <w:r>
        <w:t xml:space="preserve">____________________                                                         </w:t>
      </w:r>
      <w:r>
        <w:t xml:space="preserve">                               ______________________</w:t>
      </w:r>
    </w:p>
    <w:p w:rsidR="008A2E3F" w:rsidRDefault="008A2E3F">
      <w:pPr>
        <w:jc w:val="both"/>
        <w:rPr>
          <w:b/>
        </w:rPr>
      </w:pPr>
    </w:p>
    <w:p w:rsidR="008A2E3F" w:rsidRDefault="00124F34">
      <w:pPr>
        <w:jc w:val="both"/>
        <w:rPr>
          <w:b/>
        </w:rPr>
      </w:pPr>
      <w:r>
        <w:rPr>
          <w:b/>
        </w:rPr>
        <w:t>Dichiarazione del personale addestrato</w:t>
      </w:r>
    </w:p>
    <w:p w:rsidR="008A2E3F" w:rsidRDefault="00124F34">
      <w:pPr>
        <w:jc w:val="both"/>
      </w:pPr>
      <w:bookmarkStart w:id="1" w:name="_heading=h.gjdgxs" w:colFirst="0" w:colLast="0"/>
      <w:bookmarkEnd w:id="1"/>
      <w:r>
        <w:rPr>
          <w:b/>
        </w:rPr>
        <w:t>Il</w:t>
      </w:r>
      <w:r>
        <w:t xml:space="preserve"> </w:t>
      </w:r>
      <w:proofErr w:type="spellStart"/>
      <w:r>
        <w:t>sottoscritto___________________dichiara</w:t>
      </w:r>
      <w:proofErr w:type="spellEnd"/>
      <w:r>
        <w:t xml:space="preserve"> di essere stato addestrat</w:t>
      </w:r>
      <w:r w:rsidR="003A487B">
        <w:t>o</w:t>
      </w:r>
      <w:r>
        <w:t xml:space="preserve"> in merito a:</w:t>
      </w:r>
    </w:p>
    <w:p w:rsidR="008A2E3F" w:rsidRDefault="00124F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bookmarkStart w:id="2" w:name="_Hlk103090940"/>
      <w:r>
        <w:t>Comportamenti</w:t>
      </w:r>
      <w:r>
        <w:t xml:space="preserve"> da tenere nel laboratorio/locale</w:t>
      </w:r>
    </w:p>
    <w:p w:rsidR="008A2E3F" w:rsidRDefault="00124F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t>Misure di sicurezza da seguire</w:t>
      </w:r>
    </w:p>
    <w:p w:rsidR="008A2E3F" w:rsidRDefault="00124F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t>Rischi connessi a</w:t>
      </w:r>
      <w:r>
        <w:t>ll’attività svolta e alla frequentazione dei locali</w:t>
      </w:r>
    </w:p>
    <w:p w:rsidR="008A2E3F" w:rsidRDefault="00124F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t>Procedure da seguire per l’eventuale manipolazione di strumenti, macchinari, reagenti, campioni etc.</w:t>
      </w:r>
    </w:p>
    <w:p w:rsidR="008A2E3F" w:rsidRDefault="00124F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t xml:space="preserve">Altro (descrizione a carico del docente) </w:t>
      </w:r>
    </w:p>
    <w:p w:rsidR="008A2E3F" w:rsidRDefault="00124F3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</w:pPr>
      <w:r>
        <w:t>_________________________________________________________________________________</w:t>
      </w:r>
    </w:p>
    <w:p w:rsidR="008A2E3F" w:rsidRDefault="00124F3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</w:pPr>
      <w:r>
        <w:t>_________________________________________________________________________________</w:t>
      </w:r>
    </w:p>
    <w:p w:rsidR="008A2E3F" w:rsidRDefault="008A2E3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</w:pPr>
    </w:p>
    <w:p w:rsidR="008A2E3F" w:rsidRDefault="008A2E3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</w:pPr>
    </w:p>
    <w:p w:rsidR="008A2E3F" w:rsidRDefault="008A2E3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</w:pPr>
    </w:p>
    <w:p w:rsidR="008A2E3F" w:rsidRDefault="00124F3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</w:pPr>
      <w:r>
        <w:t xml:space="preserve">Luogo e data                                                                             </w:t>
      </w:r>
      <w:r>
        <w:t xml:space="preserve">                Firma (del personale addestrato)</w:t>
      </w:r>
    </w:p>
    <w:p w:rsidR="008A2E3F" w:rsidRDefault="00124F3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</w:pPr>
      <w:r>
        <w:t>_________________________                                                         ___________________________</w:t>
      </w:r>
    </w:p>
    <w:bookmarkEnd w:id="2"/>
    <w:p w:rsidR="008A2E3F" w:rsidRDefault="00124F34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tab/>
      </w:r>
    </w:p>
    <w:p w:rsidR="008A2E3F" w:rsidRDefault="008A2E3F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FF0000"/>
        </w:rPr>
      </w:pPr>
    </w:p>
    <w:sectPr w:rsidR="008A2E3F">
      <w:headerReference w:type="default" r:id="rId8"/>
      <w:pgSz w:w="11906" w:h="16838"/>
      <w:pgMar w:top="1417" w:right="1134" w:bottom="1134" w:left="1134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4F34" w:rsidRDefault="00124F34">
      <w:pPr>
        <w:spacing w:after="0" w:line="240" w:lineRule="auto"/>
      </w:pPr>
      <w:r>
        <w:separator/>
      </w:r>
    </w:p>
  </w:endnote>
  <w:endnote w:type="continuationSeparator" w:id="0">
    <w:p w:rsidR="00124F34" w:rsidRDefault="00124F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4F34" w:rsidRDefault="00124F34">
      <w:pPr>
        <w:spacing w:after="0" w:line="240" w:lineRule="auto"/>
      </w:pPr>
      <w:r>
        <w:separator/>
      </w:r>
    </w:p>
  </w:footnote>
  <w:footnote w:type="continuationSeparator" w:id="0">
    <w:p w:rsidR="00124F34" w:rsidRDefault="00124F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2E3F" w:rsidRDefault="00124F34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>
          <wp:extent cx="1536065" cy="652145"/>
          <wp:effectExtent l="0" t="0" r="0" b="0"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6065" cy="6521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AB3AB8"/>
    <w:multiLevelType w:val="multilevel"/>
    <w:tmpl w:val="B22E2DA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7Y0MjIwMLUwMjNU0lEKTi0uzszPAykwrAUA2m9vCiwAAAA="/>
  </w:docVars>
  <w:rsids>
    <w:rsidRoot w:val="008A2E3F"/>
    <w:rsid w:val="00124F34"/>
    <w:rsid w:val="003A487B"/>
    <w:rsid w:val="008A2E3F"/>
    <w:rsid w:val="00C92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BA6B1BF"/>
  <w15:docId w15:val="{57E0F3A7-100A-4FFE-9108-A17C30544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DF1E2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F1E20"/>
  </w:style>
  <w:style w:type="paragraph" w:styleId="Pidipagina">
    <w:name w:val="footer"/>
    <w:basedOn w:val="Normale"/>
    <w:link w:val="PidipaginaCarattere"/>
    <w:uiPriority w:val="99"/>
    <w:unhideWhenUsed/>
    <w:rsid w:val="00DF1E2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F1E20"/>
  </w:style>
  <w:style w:type="paragraph" w:styleId="Paragrafoelenco">
    <w:name w:val="List Paragraph"/>
    <w:basedOn w:val="Normale"/>
    <w:uiPriority w:val="34"/>
    <w:qFormat/>
    <w:rsid w:val="00DF1E20"/>
    <w:pPr>
      <w:ind w:left="720"/>
      <w:contextualSpacing/>
    </w:pPr>
  </w:style>
  <w:style w:type="paragraph" w:styleId="Sottotitolo">
    <w:name w:val="Subtitle"/>
    <w:basedOn w:val="Normale"/>
    <w:next w:val="Normale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lGQsWvBZ1EJE5V46ucdV0Jm/OoA==">AMUW2mVaooEYJTFGtoyS+I09xpBDptcWuib8iLuD+ndS9/t4h8BJXX1OJeNahHIBCWna7DvuiS0l6MKUNRuYfsoNd6pyC0anMJ5CG0eCLtoYBBnZmBfmpfiZ97d2WhIgj80HFEzve3X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ra.grassi</dc:creator>
  <cp:lastModifiedBy>chiara.grassi</cp:lastModifiedBy>
  <cp:revision>2</cp:revision>
  <dcterms:created xsi:type="dcterms:W3CDTF">2022-04-28T14:19:00Z</dcterms:created>
  <dcterms:modified xsi:type="dcterms:W3CDTF">2022-05-10T14:17:00Z</dcterms:modified>
</cp:coreProperties>
</file>